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C48E7" w14:textId="4B871228" w:rsidR="00BB65D6" w:rsidRPr="00C747ED" w:rsidRDefault="00C3576A" w:rsidP="004C6C9A">
      <w:pPr>
        <w:pStyle w:val="MDPI41tablecaption"/>
        <w:ind w:left="425" w:right="425"/>
        <w:rPr>
          <w:rFonts w:ascii="Times New Roman" w:eastAsia="Calibri" w:hAnsi="Times New Roman" w:cs="Times New Roman"/>
          <w:color w:val="auto"/>
          <w:sz w:val="22"/>
        </w:rPr>
      </w:pPr>
      <w:r w:rsidRPr="00C747E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                                                                       </w:t>
      </w:r>
      <w:r w:rsidR="00BB65D6" w:rsidRPr="00C747ED">
        <w:rPr>
          <w:rFonts w:ascii="Times New Roman" w:eastAsia="Calibri" w:hAnsi="Times New Roman" w:cs="Times New Roman"/>
          <w:color w:val="auto"/>
          <w:sz w:val="22"/>
        </w:rPr>
        <w:t>Supplementary data</w:t>
      </w:r>
      <w:r w:rsidR="00937ACE" w:rsidRPr="00C747ED">
        <w:rPr>
          <w:rFonts w:ascii="Times New Roman" w:eastAsia="Calibri" w:hAnsi="Times New Roman" w:cs="Times New Roman"/>
          <w:color w:val="auto"/>
          <w:sz w:val="22"/>
        </w:rPr>
        <w:t>:</w:t>
      </w:r>
      <w:r w:rsidR="00BB65D6" w:rsidRPr="00C747ED">
        <w:rPr>
          <w:rFonts w:ascii="Times New Roman" w:eastAsia="Calibri" w:hAnsi="Times New Roman" w:cs="Times New Roman"/>
          <w:color w:val="auto"/>
          <w:sz w:val="22"/>
        </w:rPr>
        <w:t xml:space="preserve"> </w:t>
      </w:r>
      <w:r w:rsidR="004C6C9A" w:rsidRPr="00C747ED">
        <w:rPr>
          <w:rFonts w:ascii="Times New Roman" w:eastAsia="Calibri" w:hAnsi="Times New Roman" w:cs="Times New Roman"/>
          <w:color w:val="auto"/>
          <w:sz w:val="22"/>
        </w:rPr>
        <w:t>Table</w:t>
      </w:r>
      <w:r w:rsidR="00937ACE" w:rsidRPr="00C747ED">
        <w:rPr>
          <w:rFonts w:ascii="Times New Roman" w:eastAsia="Calibri" w:hAnsi="Times New Roman" w:cs="Times New Roman"/>
          <w:color w:val="auto"/>
          <w:sz w:val="22"/>
        </w:rPr>
        <w:t>s</w:t>
      </w:r>
      <w:r w:rsidR="004C6C9A" w:rsidRPr="00C747ED">
        <w:rPr>
          <w:rFonts w:ascii="Times New Roman" w:eastAsia="Calibri" w:hAnsi="Times New Roman" w:cs="Times New Roman"/>
          <w:color w:val="auto"/>
          <w:sz w:val="22"/>
        </w:rPr>
        <w:t xml:space="preserve"> S1-S3</w:t>
      </w:r>
    </w:p>
    <w:p w14:paraId="500F4070" w14:textId="77777777" w:rsidR="00BB65D6" w:rsidRPr="00C747ED" w:rsidRDefault="00BB65D6" w:rsidP="00BB65D6">
      <w:pPr>
        <w:pStyle w:val="MDPI41tablecaption"/>
        <w:ind w:left="425" w:right="425"/>
        <w:jc w:val="right"/>
        <w:rPr>
          <w:rFonts w:ascii="Times New Roman" w:eastAsia="Calibri" w:hAnsi="Times New Roman" w:cs="Times New Roman"/>
          <w:b/>
          <w:bCs/>
          <w:color w:val="auto"/>
          <w:sz w:val="22"/>
        </w:rPr>
      </w:pPr>
    </w:p>
    <w:p w14:paraId="025A2FF5" w14:textId="6EBA0A55" w:rsidR="00310E55" w:rsidRDefault="00C3576A" w:rsidP="00EE3355">
      <w:pPr>
        <w:pStyle w:val="MDPI41tablecaption"/>
        <w:ind w:left="425" w:right="425"/>
        <w:jc w:val="left"/>
        <w:rPr>
          <w:rFonts w:ascii="Times New Roman" w:eastAsia="Calibri" w:hAnsi="Times New Roman" w:cs="Times New Roman"/>
          <w:color w:val="auto"/>
          <w:sz w:val="22"/>
        </w:rPr>
      </w:pPr>
      <w:r w:rsidRPr="00C747ED">
        <w:rPr>
          <w:rFonts w:ascii="Times New Roman" w:eastAsia="Calibri" w:hAnsi="Times New Roman" w:cs="Times New Roman"/>
          <w:color w:val="auto"/>
          <w:sz w:val="22"/>
        </w:rPr>
        <w:t>Table S1</w:t>
      </w:r>
      <w:r w:rsidR="004F324A" w:rsidRPr="00C747ED">
        <w:rPr>
          <w:rFonts w:ascii="Times New Roman" w:eastAsia="Calibri" w:hAnsi="Times New Roman" w:cs="Times New Roman"/>
          <w:color w:val="auto"/>
          <w:sz w:val="22"/>
        </w:rPr>
        <w:t>.</w:t>
      </w:r>
      <w:r w:rsidR="004F324A" w:rsidRPr="00C747E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</w:t>
      </w:r>
      <w:r w:rsidR="00310E55" w:rsidRPr="00C747ED">
        <w:rPr>
          <w:rFonts w:ascii="Times New Roman" w:eastAsia="Calibri" w:hAnsi="Times New Roman" w:cs="Times New Roman"/>
          <w:color w:val="auto"/>
          <w:sz w:val="22"/>
        </w:rPr>
        <w:t xml:space="preserve">Primers used for </w:t>
      </w:r>
      <w:proofErr w:type="spellStart"/>
      <w:r w:rsidR="00310E55" w:rsidRPr="00C747ED">
        <w:rPr>
          <w:rFonts w:ascii="Times New Roman" w:eastAsia="Calibri" w:hAnsi="Times New Roman" w:cs="Times New Roman"/>
          <w:color w:val="auto"/>
          <w:sz w:val="22"/>
        </w:rPr>
        <w:t>mPCR</w:t>
      </w:r>
      <w:proofErr w:type="spellEnd"/>
      <w:r w:rsidR="00310E55" w:rsidRPr="00C747ED">
        <w:rPr>
          <w:rFonts w:ascii="Times New Roman" w:eastAsia="Calibri" w:hAnsi="Times New Roman" w:cs="Times New Roman"/>
          <w:color w:val="auto"/>
          <w:sz w:val="22"/>
        </w:rPr>
        <w:t xml:space="preserve"> speciation</w:t>
      </w:r>
      <w:r w:rsidR="0001211E" w:rsidRPr="00C747ED">
        <w:rPr>
          <w:rFonts w:ascii="Times New Roman" w:eastAsia="Calibri" w:hAnsi="Times New Roman" w:cs="Times New Roman"/>
          <w:color w:val="auto"/>
          <w:sz w:val="22"/>
        </w:rPr>
        <w:t xml:space="preserve"> of </w:t>
      </w:r>
      <w:r w:rsidR="0001211E" w:rsidRPr="00C747ED">
        <w:rPr>
          <w:rFonts w:ascii="Times New Roman" w:eastAsia="Calibri" w:hAnsi="Times New Roman" w:cs="Times New Roman"/>
          <w:i/>
          <w:iCs/>
          <w:color w:val="auto"/>
          <w:sz w:val="22"/>
        </w:rPr>
        <w:t>Listeria</w:t>
      </w:r>
      <w:r w:rsidR="00820106" w:rsidRPr="00C747ED">
        <w:rPr>
          <w:rFonts w:ascii="Times New Roman" w:eastAsia="Calibri" w:hAnsi="Times New Roman" w:cs="Times New Roman"/>
          <w:color w:val="auto"/>
          <w:sz w:val="22"/>
        </w:rPr>
        <w:t xml:space="preserve"> (Ryu </w:t>
      </w:r>
      <w:r w:rsidR="00820106" w:rsidRPr="00C747ED">
        <w:rPr>
          <w:rFonts w:ascii="Times New Roman" w:eastAsia="Calibri" w:hAnsi="Times New Roman" w:cs="Times New Roman"/>
          <w:i/>
          <w:iCs/>
          <w:color w:val="auto"/>
          <w:sz w:val="22"/>
        </w:rPr>
        <w:t>et al.,</w:t>
      </w:r>
      <w:r w:rsidR="00820106" w:rsidRPr="00C747ED">
        <w:rPr>
          <w:rFonts w:ascii="Times New Roman" w:eastAsia="Calibri" w:hAnsi="Times New Roman" w:cs="Times New Roman"/>
          <w:color w:val="auto"/>
          <w:sz w:val="22"/>
        </w:rPr>
        <w:t xml:space="preserve"> 2013)</w:t>
      </w:r>
    </w:p>
    <w:p w14:paraId="33C595F3" w14:textId="77777777" w:rsidR="00EE3355" w:rsidRPr="00C747ED" w:rsidRDefault="00EE3355" w:rsidP="00EE3355">
      <w:pPr>
        <w:pStyle w:val="MDPI41tablecaption"/>
        <w:ind w:left="425" w:right="425"/>
        <w:jc w:val="left"/>
        <w:rPr>
          <w:rFonts w:ascii="Times New Roman" w:eastAsia="Calibri" w:hAnsi="Times New Roman" w:cs="Times New Roman"/>
          <w:color w:val="auto"/>
          <w:sz w:val="22"/>
        </w:rPr>
      </w:pPr>
    </w:p>
    <w:tbl>
      <w:tblPr>
        <w:tblW w:w="10026" w:type="dxa"/>
        <w:jc w:val="center"/>
        <w:tblLook w:val="04A0" w:firstRow="1" w:lastRow="0" w:firstColumn="1" w:lastColumn="0" w:noHBand="0" w:noVBand="1"/>
      </w:tblPr>
      <w:tblGrid>
        <w:gridCol w:w="1420"/>
        <w:gridCol w:w="1350"/>
        <w:gridCol w:w="1340"/>
        <w:gridCol w:w="3432"/>
        <w:gridCol w:w="1180"/>
        <w:gridCol w:w="1304"/>
      </w:tblGrid>
      <w:tr w:rsidR="00C747ED" w:rsidRPr="00C747ED" w14:paraId="5C877EEB" w14:textId="77777777" w:rsidTr="00AC6A83">
        <w:trPr>
          <w:trHeight w:val="792"/>
          <w:jc w:val="center"/>
        </w:trPr>
        <w:tc>
          <w:tcPr>
            <w:tcW w:w="1420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EE7D2E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Species</w:t>
            </w:r>
          </w:p>
        </w:tc>
        <w:tc>
          <w:tcPr>
            <w:tcW w:w="1350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4529E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ene</w:t>
            </w:r>
          </w:p>
        </w:tc>
        <w:tc>
          <w:tcPr>
            <w:tcW w:w="1340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6450E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Primer</w:t>
            </w:r>
          </w:p>
        </w:tc>
        <w:tc>
          <w:tcPr>
            <w:tcW w:w="3432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7FFE7E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Sequences (5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  <w:vertAlign w:val="superscript"/>
              </w:rPr>
              <w:t>i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-3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  <w:vertAlign w:val="superscript"/>
              </w:rPr>
              <w:t>i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)</w:t>
            </w:r>
          </w:p>
        </w:tc>
        <w:tc>
          <w:tcPr>
            <w:tcW w:w="1180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52DC13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PCR Product Size (bp)</w:t>
            </w:r>
          </w:p>
        </w:tc>
        <w:tc>
          <w:tcPr>
            <w:tcW w:w="1304" w:type="dxa"/>
            <w:tcBorders>
              <w:top w:val="single" w:sz="8" w:space="0" w:color="7F7F7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D19680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Primer concentration (mM)</w:t>
            </w:r>
          </w:p>
        </w:tc>
      </w:tr>
      <w:tr w:rsidR="00C747ED" w:rsidRPr="00C747ED" w14:paraId="56F32C4E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F61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 xml:space="preserve">Listeria 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en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4F02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Pr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CF3B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prs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2B332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CTGAAGAGATTGCGAAAGAAG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57CF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370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8773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2</w:t>
            </w:r>
          </w:p>
        </w:tc>
      </w:tr>
      <w:tr w:rsidR="00C747ED" w:rsidRPr="00C747ED" w14:paraId="5D7FFC5F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8AE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55DF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2E51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prs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BF41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CAAAGAAACCTTGGATTTGCGG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19F4AF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CAFC6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5E1B3ADB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A042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 xml:space="preserve"> </w:t>
            </w: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grayi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ABFD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Oxidoreductas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BE29A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JOgrayi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0F1AF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CGGATAAAGGTGTTCGGGTCAA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481D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201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1473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24</w:t>
            </w:r>
          </w:p>
        </w:tc>
      </w:tr>
      <w:tr w:rsidR="00C747ED" w:rsidRPr="00C747ED" w14:paraId="5F033ED9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D92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0C3C7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608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JOgrayi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A7CC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ATTTGCTATCGTCCGAGGCTAGG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41831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4E9DAA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184CE26E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FE99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 xml:space="preserve"> </w:t>
            </w: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innocu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FF6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in046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83217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in0464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6793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CGCATTTATCGCCAAAACTC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428AA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749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CFE8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1.2</w:t>
            </w:r>
          </w:p>
        </w:tc>
      </w:tr>
      <w:tr w:rsidR="00C747ED" w:rsidRPr="00C747ED" w14:paraId="4E6DCF0E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660F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2DF5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6E80C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in0464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0D83E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TCGTGACATAGACGCGATTG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64B21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110807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322F6DC1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361C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 ivanovii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AAD6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Nam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3A556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iv22-228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ACD07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CGAATTCCTTATTCACTTGAGC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57E3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463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9135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52</w:t>
            </w:r>
          </w:p>
        </w:tc>
      </w:tr>
      <w:tr w:rsidR="00C747ED" w:rsidRPr="00C747ED" w14:paraId="0B7137FD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2543C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67ACE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1816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iv22-228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2E95E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GTGCTGCGAACTTAACTCA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AFB222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51AD46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1AED0126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AB6C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 monocytogene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5FECA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mo103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C59D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mo1030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F2109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CTTGTATTCACTTGGATTTGTCTGG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33C4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509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1EE4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56</w:t>
            </w:r>
          </w:p>
        </w:tc>
      </w:tr>
      <w:tr w:rsidR="00C747ED" w:rsidRPr="00C747ED" w14:paraId="5AA8D75D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CD0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22357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65C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mo1030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7140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ACCATCCGCATATCTCAGCCAACT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73140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C91148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24FC6DCA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ED52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 xml:space="preserve"> </w:t>
            </w: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seeligeri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10CC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mo0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429D1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seelin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0A3F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TACCTGCTGGGAGTACATA</w:t>
            </w:r>
          </w:p>
        </w:tc>
        <w:tc>
          <w:tcPr>
            <w:tcW w:w="11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EC21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673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6E47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96</w:t>
            </w:r>
          </w:p>
        </w:tc>
      </w:tr>
      <w:tr w:rsidR="00C747ED" w:rsidRPr="00C747ED" w14:paraId="231225F2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A99D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AD9A" w14:textId="77777777" w:rsidR="00310E55" w:rsidRPr="00C747ED" w:rsidRDefault="00310E55" w:rsidP="00100A98">
            <w:pPr>
              <w:spacing w:line="240" w:lineRule="auto"/>
              <w:rPr>
                <w:rFonts w:ascii="Times New Roman" w:eastAsia="Times New Roman" w:hAnsi="Times New Roman"/>
                <w:color w:val="auto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9DF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seelin-R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35C2D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CTGTCTCCATATCCGTACAG</w:t>
            </w:r>
          </w:p>
        </w:tc>
        <w:tc>
          <w:tcPr>
            <w:tcW w:w="11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40F9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B66374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</w:tr>
      <w:tr w:rsidR="00C747ED" w:rsidRPr="00C747ED" w14:paraId="04024861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6F5D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.</w:t>
            </w: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 xml:space="preserve"> </w:t>
            </w: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welshimeri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E9F9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Scr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ECF39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we1801-F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0886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CGTGGCACAATAGCAATCTG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E01A7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257E2" w14:textId="77777777" w:rsidR="00310E55" w:rsidRPr="00C747ED" w:rsidRDefault="00310E55" w:rsidP="00AC6A83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auto"/>
              </w:rPr>
            </w:pPr>
          </w:p>
        </w:tc>
      </w:tr>
      <w:tr w:rsidR="00310E55" w:rsidRPr="00C747ED" w14:paraId="1F971C05" w14:textId="77777777" w:rsidTr="00AC6A83">
        <w:trPr>
          <w:trHeight w:val="408"/>
          <w:jc w:val="center"/>
        </w:trPr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F6B75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A4684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FF5B8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i/>
                <w:iCs/>
                <w:color w:val="auto"/>
                <w:sz w:val="18"/>
                <w:szCs w:val="18"/>
              </w:rPr>
              <w:t>lwe1801-R</w:t>
            </w:r>
          </w:p>
        </w:tc>
        <w:tc>
          <w:tcPr>
            <w:tcW w:w="3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A25D6D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GACATGCCTGCTGAACTAGA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6E04E" w14:textId="77777777" w:rsidR="00310E55" w:rsidRPr="00C747ED" w:rsidRDefault="00310E55" w:rsidP="00100A98">
            <w:pPr>
              <w:spacing w:line="240" w:lineRule="auto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28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81C00" w14:textId="77777777" w:rsidR="00310E55" w:rsidRPr="00C747ED" w:rsidRDefault="00310E55" w:rsidP="00AC6A83">
            <w:pPr>
              <w:spacing w:line="240" w:lineRule="auto"/>
              <w:jc w:val="center"/>
              <w:rPr>
                <w:rFonts w:eastAsia="Times New Roman" w:cs="Calibri"/>
                <w:color w:val="auto"/>
                <w:sz w:val="18"/>
                <w:szCs w:val="18"/>
              </w:rPr>
            </w:pPr>
            <w:r w:rsidRPr="00C747ED">
              <w:rPr>
                <w:rFonts w:eastAsia="Times New Roman" w:cs="Calibri"/>
                <w:color w:val="auto"/>
                <w:sz w:val="18"/>
                <w:szCs w:val="18"/>
              </w:rPr>
              <w:t>0.96</w:t>
            </w:r>
          </w:p>
        </w:tc>
      </w:tr>
    </w:tbl>
    <w:p w14:paraId="67510BE3" w14:textId="7427E85E" w:rsidR="003B21D0" w:rsidRPr="00C747ED" w:rsidRDefault="003B21D0">
      <w:pPr>
        <w:rPr>
          <w:color w:val="auto"/>
        </w:rPr>
      </w:pPr>
    </w:p>
    <w:p w14:paraId="3A0A5CA1" w14:textId="3A905758" w:rsidR="00BB65D6" w:rsidRPr="00C747ED" w:rsidRDefault="00BB65D6">
      <w:pPr>
        <w:rPr>
          <w:color w:val="auto"/>
        </w:rPr>
      </w:pPr>
    </w:p>
    <w:p w14:paraId="4E73900D" w14:textId="303B637A" w:rsidR="00BB65D6" w:rsidRPr="00C747ED" w:rsidRDefault="00BB65D6">
      <w:pPr>
        <w:rPr>
          <w:color w:val="auto"/>
        </w:rPr>
      </w:pPr>
    </w:p>
    <w:p w14:paraId="71641B8E" w14:textId="2882076E" w:rsidR="00BB65D6" w:rsidRPr="00C747ED" w:rsidRDefault="00BB65D6">
      <w:pPr>
        <w:rPr>
          <w:color w:val="auto"/>
        </w:rPr>
      </w:pPr>
    </w:p>
    <w:p w14:paraId="1F63CFB8" w14:textId="532487A1" w:rsidR="00BB65D6" w:rsidRPr="00C747ED" w:rsidRDefault="00BB65D6">
      <w:pPr>
        <w:rPr>
          <w:color w:val="auto"/>
        </w:rPr>
      </w:pPr>
    </w:p>
    <w:p w14:paraId="3B7417C3" w14:textId="6FC0595F" w:rsidR="00BB65D6" w:rsidRPr="00C747ED" w:rsidRDefault="00BB65D6">
      <w:pPr>
        <w:rPr>
          <w:color w:val="auto"/>
        </w:rPr>
      </w:pPr>
    </w:p>
    <w:p w14:paraId="413180EE" w14:textId="232C0833" w:rsidR="00BB65D6" w:rsidRPr="00C747ED" w:rsidRDefault="00BB65D6">
      <w:pPr>
        <w:rPr>
          <w:color w:val="auto"/>
        </w:rPr>
      </w:pPr>
    </w:p>
    <w:p w14:paraId="6B4348EB" w14:textId="0F5148A6" w:rsidR="00BB65D6" w:rsidRPr="00C747ED" w:rsidRDefault="00BB65D6">
      <w:pPr>
        <w:rPr>
          <w:color w:val="auto"/>
        </w:rPr>
      </w:pPr>
    </w:p>
    <w:p w14:paraId="3C5CC3B9" w14:textId="4DCD6B9E" w:rsidR="00BB65D6" w:rsidRPr="00C747ED" w:rsidRDefault="00BB65D6">
      <w:pPr>
        <w:rPr>
          <w:color w:val="auto"/>
        </w:rPr>
      </w:pPr>
    </w:p>
    <w:p w14:paraId="5CA67D50" w14:textId="7A225BFF" w:rsidR="00BB65D6" w:rsidRPr="00C747ED" w:rsidRDefault="00BB65D6">
      <w:pPr>
        <w:rPr>
          <w:color w:val="auto"/>
        </w:rPr>
      </w:pPr>
    </w:p>
    <w:p w14:paraId="13304218" w14:textId="3D646152" w:rsidR="00BB65D6" w:rsidRPr="00C747ED" w:rsidRDefault="00BB65D6">
      <w:pPr>
        <w:rPr>
          <w:color w:val="auto"/>
        </w:rPr>
      </w:pPr>
    </w:p>
    <w:p w14:paraId="4EF64F05" w14:textId="5A42508D" w:rsidR="00BB65D6" w:rsidRPr="00C747ED" w:rsidRDefault="00BB65D6">
      <w:pPr>
        <w:rPr>
          <w:color w:val="auto"/>
        </w:rPr>
      </w:pPr>
    </w:p>
    <w:p w14:paraId="3D1913FB" w14:textId="06204719" w:rsidR="00BB65D6" w:rsidRPr="00C747ED" w:rsidRDefault="00BB65D6">
      <w:pPr>
        <w:rPr>
          <w:color w:val="auto"/>
        </w:rPr>
      </w:pPr>
    </w:p>
    <w:p w14:paraId="1F54456D" w14:textId="7EF83B0A" w:rsidR="00BB65D6" w:rsidRPr="00C747ED" w:rsidRDefault="00BB65D6">
      <w:pPr>
        <w:rPr>
          <w:color w:val="auto"/>
        </w:rPr>
      </w:pPr>
    </w:p>
    <w:p w14:paraId="13FDE3AD" w14:textId="0E140CD6" w:rsidR="00BB65D6" w:rsidRPr="00C747ED" w:rsidRDefault="00BB65D6">
      <w:pPr>
        <w:rPr>
          <w:color w:val="auto"/>
        </w:rPr>
      </w:pPr>
    </w:p>
    <w:p w14:paraId="323D2EEE" w14:textId="703E3B59" w:rsidR="00BB65D6" w:rsidRPr="00C747ED" w:rsidRDefault="00BB65D6">
      <w:pPr>
        <w:rPr>
          <w:color w:val="auto"/>
        </w:rPr>
      </w:pPr>
    </w:p>
    <w:p w14:paraId="1E77ABD6" w14:textId="7007F6CC" w:rsidR="00BB65D6" w:rsidRPr="00C747ED" w:rsidRDefault="00BB65D6">
      <w:pPr>
        <w:rPr>
          <w:color w:val="auto"/>
        </w:rPr>
      </w:pPr>
    </w:p>
    <w:p w14:paraId="7C93E9F0" w14:textId="5182A9E0" w:rsidR="00BB65D6" w:rsidRPr="00C747ED" w:rsidRDefault="00BB65D6">
      <w:pPr>
        <w:rPr>
          <w:color w:val="auto"/>
        </w:rPr>
      </w:pPr>
    </w:p>
    <w:p w14:paraId="1CBBE2CC" w14:textId="6EF87F94" w:rsidR="00BB65D6" w:rsidRPr="00C747ED" w:rsidRDefault="00BB65D6">
      <w:pPr>
        <w:rPr>
          <w:color w:val="auto"/>
        </w:rPr>
      </w:pPr>
    </w:p>
    <w:p w14:paraId="53508420" w14:textId="28A0515F" w:rsidR="00BB65D6" w:rsidRPr="00C747ED" w:rsidRDefault="00BB65D6">
      <w:pPr>
        <w:rPr>
          <w:color w:val="auto"/>
        </w:rPr>
      </w:pPr>
    </w:p>
    <w:p w14:paraId="2604BFF9" w14:textId="4002C209" w:rsidR="00026F3A" w:rsidRPr="00C747ED" w:rsidRDefault="00A40F51" w:rsidP="00EE1267">
      <w:pPr>
        <w:spacing w:before="240" w:line="480" w:lineRule="auto"/>
        <w:rPr>
          <w:color w:val="auto"/>
          <w:sz w:val="22"/>
          <w:szCs w:val="22"/>
        </w:rPr>
      </w:pPr>
      <w:r w:rsidRPr="00C747ED">
        <w:rPr>
          <w:color w:val="auto"/>
          <w:sz w:val="22"/>
          <w:szCs w:val="22"/>
        </w:rPr>
        <w:t xml:space="preserve">Table S2. </w:t>
      </w:r>
      <w:r w:rsidR="00026F3A" w:rsidRPr="00C747ED">
        <w:rPr>
          <w:color w:val="auto"/>
          <w:sz w:val="22"/>
          <w:szCs w:val="22"/>
        </w:rPr>
        <w:t xml:space="preserve">Primers used for mPCR to serogroup </w:t>
      </w:r>
      <w:r w:rsidR="00026F3A" w:rsidRPr="00C747ED">
        <w:rPr>
          <w:i/>
          <w:iCs/>
          <w:color w:val="auto"/>
          <w:sz w:val="22"/>
          <w:szCs w:val="22"/>
        </w:rPr>
        <w:t xml:space="preserve">L. monocytogenes in </w:t>
      </w:r>
      <w:r w:rsidR="002C3A74" w:rsidRPr="00C747ED">
        <w:rPr>
          <w:color w:val="auto"/>
          <w:sz w:val="22"/>
          <w:szCs w:val="22"/>
        </w:rPr>
        <w:t xml:space="preserve">the study (Doumith </w:t>
      </w:r>
      <w:r w:rsidR="002C3A74" w:rsidRPr="00C747ED">
        <w:rPr>
          <w:i/>
          <w:iCs/>
          <w:color w:val="auto"/>
          <w:sz w:val="22"/>
          <w:szCs w:val="22"/>
        </w:rPr>
        <w:t>et al.,</w:t>
      </w:r>
      <w:r w:rsidR="002C3A74" w:rsidRPr="00C747ED">
        <w:rPr>
          <w:color w:val="auto"/>
          <w:sz w:val="22"/>
          <w:szCs w:val="22"/>
        </w:rPr>
        <w:t xml:space="preserve"> 2004)</w:t>
      </w:r>
    </w:p>
    <w:p w14:paraId="1F457AF1" w14:textId="77777777" w:rsidR="00026F3A" w:rsidRPr="00C747ED" w:rsidRDefault="00026F3A" w:rsidP="006633F9">
      <w:pPr>
        <w:rPr>
          <w:color w:val="auto"/>
          <w:sz w:val="22"/>
          <w:szCs w:val="22"/>
        </w:rPr>
      </w:pPr>
    </w:p>
    <w:tbl>
      <w:tblPr>
        <w:tblW w:w="8042" w:type="dxa"/>
        <w:jc w:val="center"/>
        <w:tblLook w:val="04A0" w:firstRow="1" w:lastRow="0" w:firstColumn="1" w:lastColumn="0" w:noHBand="0" w:noVBand="1"/>
      </w:tblPr>
      <w:tblGrid>
        <w:gridCol w:w="888"/>
        <w:gridCol w:w="1233"/>
        <w:gridCol w:w="975"/>
        <w:gridCol w:w="4946"/>
      </w:tblGrid>
      <w:tr w:rsidR="00C747ED" w:rsidRPr="00C747ED" w14:paraId="704D8C49" w14:textId="77777777" w:rsidTr="00872B59">
        <w:trPr>
          <w:trHeight w:val="948"/>
          <w:jc w:val="center"/>
        </w:trPr>
        <w:tc>
          <w:tcPr>
            <w:tcW w:w="888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vAlign w:val="center"/>
            <w:hideMark/>
          </w:tcPr>
          <w:p w14:paraId="478A2DF7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CR assay</w:t>
            </w:r>
          </w:p>
        </w:tc>
        <w:tc>
          <w:tcPr>
            <w:tcW w:w="1233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vAlign w:val="center"/>
            <w:hideMark/>
          </w:tcPr>
          <w:p w14:paraId="1B124256" w14:textId="79BF5DC3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 xml:space="preserve">Target </w:t>
            </w:r>
            <w:r w:rsidR="00EE3355">
              <w:rPr>
                <w:rFonts w:eastAsia="Times New Roman"/>
                <w:color w:val="auto"/>
              </w:rPr>
              <w:t>g</w:t>
            </w:r>
            <w:r w:rsidRPr="00C747ED">
              <w:rPr>
                <w:rFonts w:eastAsia="Times New Roman"/>
                <w:color w:val="auto"/>
              </w:rPr>
              <w:t>ene</w:t>
            </w:r>
          </w:p>
        </w:tc>
        <w:tc>
          <w:tcPr>
            <w:tcW w:w="975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vAlign w:val="center"/>
            <w:hideMark/>
          </w:tcPr>
          <w:p w14:paraId="26879C69" w14:textId="38C2DFAD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 xml:space="preserve">Product </w:t>
            </w:r>
            <w:r w:rsidR="00EE1267">
              <w:rPr>
                <w:rFonts w:eastAsia="Times New Roman"/>
                <w:color w:val="auto"/>
              </w:rPr>
              <w:t>s</w:t>
            </w:r>
            <w:r w:rsidRPr="00C747ED">
              <w:rPr>
                <w:rFonts w:eastAsia="Times New Roman"/>
                <w:color w:val="auto"/>
              </w:rPr>
              <w:t>ize (bp)</w:t>
            </w:r>
          </w:p>
        </w:tc>
        <w:tc>
          <w:tcPr>
            <w:tcW w:w="4946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vAlign w:val="center"/>
            <w:hideMark/>
          </w:tcPr>
          <w:p w14:paraId="3B882057" w14:textId="0BC0A58B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 xml:space="preserve">Primer </w:t>
            </w:r>
            <w:r w:rsidR="00EE1267">
              <w:rPr>
                <w:rFonts w:eastAsia="Times New Roman"/>
                <w:color w:val="auto"/>
              </w:rPr>
              <w:t>s</w:t>
            </w:r>
            <w:r w:rsidRPr="00C747ED">
              <w:rPr>
                <w:rFonts w:eastAsia="Times New Roman"/>
                <w:color w:val="auto"/>
              </w:rPr>
              <w:t>equences (5′‐3’)</w:t>
            </w:r>
          </w:p>
        </w:tc>
      </w:tr>
      <w:tr w:rsidR="00C747ED" w:rsidRPr="00C747ED" w14:paraId="6A453480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AED3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mPCR</w:t>
            </w:r>
          </w:p>
        </w:tc>
        <w:tc>
          <w:tcPr>
            <w:tcW w:w="12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BA7A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i/>
                <w:iCs/>
                <w:color w:val="auto"/>
              </w:rPr>
              <w:t>ORF2110</w:t>
            </w:r>
          </w:p>
        </w:tc>
        <w:tc>
          <w:tcPr>
            <w:tcW w:w="9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D4C1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97</w:t>
            </w: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C24F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ORF2110</w:t>
            </w:r>
            <w:r w:rsidRPr="00C747ED">
              <w:rPr>
                <w:rFonts w:eastAsia="Times New Roman"/>
                <w:color w:val="auto"/>
              </w:rPr>
              <w:t xml:space="preserve">‐F: </w:t>
            </w:r>
            <w:r w:rsidRPr="00C747ED">
              <w:rPr>
                <w:rFonts w:eastAsia="Times New Roman"/>
                <w:i/>
                <w:iCs/>
                <w:color w:val="auto"/>
              </w:rPr>
              <w:t xml:space="preserve"> AGTGGACAATTGATTGGTGAA</w:t>
            </w:r>
          </w:p>
        </w:tc>
      </w:tr>
      <w:tr w:rsidR="00C747ED" w:rsidRPr="00C747ED" w14:paraId="4936C4AC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109A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D8B0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i/>
                <w:iCs/>
                <w:color w:val="auto"/>
              </w:rPr>
            </w:pPr>
          </w:p>
        </w:tc>
        <w:tc>
          <w:tcPr>
            <w:tcW w:w="9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8B6A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332E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ORF2110</w:t>
            </w:r>
            <w:r w:rsidRPr="00C747ED">
              <w:rPr>
                <w:rFonts w:eastAsia="Times New Roman"/>
                <w:color w:val="auto"/>
              </w:rPr>
              <w:t xml:space="preserve">‐R: </w:t>
            </w:r>
            <w:r w:rsidRPr="00C747ED">
              <w:rPr>
                <w:rFonts w:eastAsia="Times New Roman"/>
                <w:i/>
                <w:iCs/>
                <w:color w:val="auto"/>
              </w:rPr>
              <w:t>CATCCATCCCTTACTTTGGAC</w:t>
            </w:r>
          </w:p>
          <w:p w14:paraId="781B4519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</w:tr>
      <w:tr w:rsidR="00C747ED" w:rsidRPr="00C747ED" w14:paraId="2AC3E217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3C63C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DE23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i/>
                <w:iCs/>
                <w:color w:val="auto"/>
              </w:rPr>
              <w:t>ORF281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C599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71</w:t>
            </w:r>
          </w:p>
        </w:tc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5319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ORF2819</w:t>
            </w:r>
            <w:r w:rsidRPr="00C747ED">
              <w:rPr>
                <w:rFonts w:eastAsia="Times New Roman"/>
                <w:color w:val="auto"/>
              </w:rPr>
              <w:t xml:space="preserve">‐F: </w:t>
            </w:r>
            <w:r w:rsidRPr="00C747ED">
              <w:rPr>
                <w:rFonts w:eastAsia="Times New Roman"/>
                <w:i/>
                <w:iCs/>
                <w:color w:val="auto"/>
              </w:rPr>
              <w:t>AGCAAAATGCCAAAACTCGT</w:t>
            </w:r>
          </w:p>
        </w:tc>
      </w:tr>
      <w:tr w:rsidR="00C747ED" w:rsidRPr="00C747ED" w14:paraId="2FD90FA2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5782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AF72F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i/>
                <w:iCs/>
                <w:color w:val="auto"/>
              </w:rPr>
            </w:pPr>
          </w:p>
        </w:tc>
        <w:tc>
          <w:tcPr>
            <w:tcW w:w="9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9A190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7E2D6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ORF2819</w:t>
            </w:r>
            <w:r w:rsidRPr="00C747ED">
              <w:rPr>
                <w:rFonts w:eastAsia="Times New Roman"/>
                <w:color w:val="auto"/>
              </w:rPr>
              <w:t xml:space="preserve">‐R: </w:t>
            </w:r>
            <w:r w:rsidRPr="00C747ED">
              <w:rPr>
                <w:rFonts w:eastAsia="Times New Roman"/>
                <w:i/>
                <w:iCs/>
                <w:color w:val="auto"/>
              </w:rPr>
              <w:t>CATCACTAAAGCCTCCCATTG</w:t>
            </w:r>
          </w:p>
          <w:p w14:paraId="10B5F733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</w:tr>
      <w:tr w:rsidR="00C747ED" w:rsidRPr="00C747ED" w14:paraId="04FE6617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984DB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A9893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i/>
                <w:iCs/>
                <w:color w:val="auto"/>
              </w:rPr>
              <w:t>Imo11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497E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91</w:t>
            </w:r>
          </w:p>
        </w:tc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C5DFC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lmo1118</w:t>
            </w:r>
            <w:r w:rsidRPr="00C747ED">
              <w:rPr>
                <w:rFonts w:eastAsia="Times New Roman"/>
                <w:color w:val="auto"/>
              </w:rPr>
              <w:t xml:space="preserve">‐F: </w:t>
            </w:r>
            <w:r w:rsidRPr="00C747ED">
              <w:rPr>
                <w:rFonts w:eastAsia="Times New Roman"/>
                <w:i/>
                <w:iCs/>
                <w:color w:val="auto"/>
              </w:rPr>
              <w:t>AGGGGTCTTAAATCCTGGAA</w:t>
            </w:r>
          </w:p>
        </w:tc>
      </w:tr>
      <w:tr w:rsidR="00C747ED" w:rsidRPr="00C747ED" w14:paraId="04F7774D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3628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600B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  <w:tc>
          <w:tcPr>
            <w:tcW w:w="9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A52B9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5D0C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Imo1118</w:t>
            </w:r>
            <w:r w:rsidRPr="00C747ED">
              <w:rPr>
                <w:rFonts w:eastAsia="Times New Roman"/>
                <w:color w:val="auto"/>
              </w:rPr>
              <w:t xml:space="preserve">‐R: </w:t>
            </w:r>
            <w:r w:rsidRPr="00C747ED">
              <w:rPr>
                <w:rFonts w:eastAsia="Times New Roman"/>
                <w:i/>
                <w:iCs/>
                <w:color w:val="auto"/>
              </w:rPr>
              <w:t>CGGCTTGTTCGGCATACTTA</w:t>
            </w:r>
          </w:p>
          <w:p w14:paraId="68C26707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</w:tr>
      <w:tr w:rsidR="00C747ED" w:rsidRPr="00C747ED" w14:paraId="62D84321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6CD6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197E" w14:textId="77777777" w:rsidR="00026F3A" w:rsidRPr="00C747ED" w:rsidRDefault="00026F3A" w:rsidP="00EE1267">
            <w:pPr>
              <w:tabs>
                <w:tab w:val="left" w:pos="520"/>
              </w:tabs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i/>
                <w:iCs/>
                <w:color w:val="auto"/>
              </w:rPr>
              <w:t>Imo07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E91D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906</w:t>
            </w:r>
          </w:p>
        </w:tc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DE91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lmo0737</w:t>
            </w:r>
            <w:r w:rsidRPr="00C747ED">
              <w:rPr>
                <w:rFonts w:eastAsia="Times New Roman"/>
                <w:color w:val="auto"/>
              </w:rPr>
              <w:t xml:space="preserve">‐F: </w:t>
            </w:r>
            <w:r w:rsidRPr="00C747ED">
              <w:rPr>
                <w:rFonts w:eastAsia="Times New Roman"/>
                <w:i/>
                <w:iCs/>
                <w:color w:val="auto"/>
              </w:rPr>
              <w:t>AGGGCTTCAAGGACTTACCC</w:t>
            </w:r>
          </w:p>
        </w:tc>
      </w:tr>
      <w:tr w:rsidR="00C747ED" w:rsidRPr="00C747ED" w14:paraId="636250E6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3CC1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83F0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  <w:tc>
          <w:tcPr>
            <w:tcW w:w="9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8780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EFE6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lmo0737</w:t>
            </w:r>
            <w:r w:rsidRPr="00C747ED">
              <w:rPr>
                <w:rFonts w:eastAsia="Times New Roman"/>
                <w:color w:val="auto"/>
              </w:rPr>
              <w:t xml:space="preserve">‐R: </w:t>
            </w:r>
            <w:r w:rsidRPr="00C747ED">
              <w:rPr>
                <w:rFonts w:eastAsia="Times New Roman"/>
                <w:i/>
                <w:iCs/>
                <w:color w:val="auto"/>
              </w:rPr>
              <w:t>ACGATTTCTGCTTGCCATTC</w:t>
            </w:r>
          </w:p>
          <w:p w14:paraId="7A2B1F72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</w:p>
        </w:tc>
      </w:tr>
      <w:tr w:rsidR="00C747ED" w:rsidRPr="00C747ED" w14:paraId="50BB1BEA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66464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2C31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Pr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21CD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  <w:r w:rsidRPr="00C747ED">
              <w:rPr>
                <w:rFonts w:eastAsia="Times New Roman" w:cs="Calibri"/>
                <w:color w:val="auto"/>
              </w:rPr>
              <w:t>370</w:t>
            </w:r>
          </w:p>
        </w:tc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92AF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prs</w:t>
            </w:r>
            <w:r w:rsidRPr="00C747ED">
              <w:rPr>
                <w:rFonts w:eastAsia="Times New Roman"/>
                <w:color w:val="auto"/>
              </w:rPr>
              <w:t>‐ F: GCTGAAGAGATTGCGAAAGAAG</w:t>
            </w:r>
          </w:p>
        </w:tc>
      </w:tr>
      <w:tr w:rsidR="00026F3A" w:rsidRPr="00C747ED" w14:paraId="443ECE02" w14:textId="77777777" w:rsidTr="00872B59">
        <w:trPr>
          <w:trHeight w:val="312"/>
          <w:jc w:val="center"/>
        </w:trPr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ABFC4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BA14A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75A9E" w14:textId="77777777" w:rsidR="00026F3A" w:rsidRPr="00C747ED" w:rsidRDefault="00026F3A" w:rsidP="00EE1267">
            <w:pPr>
              <w:spacing w:line="240" w:lineRule="auto"/>
              <w:rPr>
                <w:rFonts w:eastAsia="Times New Roman" w:cs="Calibri"/>
                <w:color w:val="auto"/>
              </w:rPr>
            </w:pPr>
          </w:p>
        </w:tc>
        <w:tc>
          <w:tcPr>
            <w:tcW w:w="4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C24DC" w14:textId="77777777" w:rsidR="00026F3A" w:rsidRPr="00C747ED" w:rsidRDefault="00026F3A" w:rsidP="00EE1267">
            <w:pPr>
              <w:spacing w:line="240" w:lineRule="auto"/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prs‐</w:t>
            </w:r>
            <w:r w:rsidRPr="00C747ED">
              <w:rPr>
                <w:rFonts w:eastAsia="Times New Roman"/>
                <w:b/>
                <w:bCs/>
                <w:i/>
                <w:iCs/>
                <w:color w:val="auto"/>
              </w:rPr>
              <w:t>R</w:t>
            </w:r>
            <w:r w:rsidRPr="00C747ED">
              <w:rPr>
                <w:rFonts w:eastAsia="Times New Roman"/>
                <w:i/>
                <w:iCs/>
                <w:color w:val="auto"/>
              </w:rPr>
              <w:t>: CAAAGAAACCTTGGATTTGCGG</w:t>
            </w:r>
          </w:p>
        </w:tc>
      </w:tr>
    </w:tbl>
    <w:p w14:paraId="38720482" w14:textId="77777777" w:rsidR="00026F3A" w:rsidRPr="00C747ED" w:rsidRDefault="00026F3A" w:rsidP="00026F3A">
      <w:pPr>
        <w:jc w:val="center"/>
        <w:rPr>
          <w:color w:val="auto"/>
        </w:rPr>
      </w:pPr>
    </w:p>
    <w:p w14:paraId="0923CAA5" w14:textId="77777777" w:rsidR="00026F3A" w:rsidRPr="00C747ED" w:rsidRDefault="00026F3A" w:rsidP="00026F3A">
      <w:pPr>
        <w:spacing w:line="260" w:lineRule="atLeast"/>
        <w:jc w:val="center"/>
        <w:rPr>
          <w:color w:val="auto"/>
        </w:rPr>
      </w:pPr>
    </w:p>
    <w:p w14:paraId="1C849996" w14:textId="77777777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4D8996C5" w14:textId="3269EC64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249E9697" w14:textId="7303E5A9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778E772E" w14:textId="2F7F2A68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3C8A93A6" w14:textId="2B4F262A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1677F174" w14:textId="12769A9A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6B15C6E8" w14:textId="3D7C9EA1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70DE5323" w14:textId="1C285EF4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53CF6638" w14:textId="5691594B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211B821E" w14:textId="375B73A5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4A704400" w14:textId="4FEDA3A4" w:rsidR="00026F3A" w:rsidRPr="00C747ED" w:rsidRDefault="00026F3A" w:rsidP="00BB65D6">
      <w:pPr>
        <w:pStyle w:val="MDPI41tablecaption"/>
        <w:ind w:left="425" w:right="425"/>
        <w:rPr>
          <w:rFonts w:eastAsia="Calibri"/>
          <w:color w:val="auto"/>
        </w:rPr>
      </w:pPr>
    </w:p>
    <w:p w14:paraId="5CAAAD00" w14:textId="1ABBB9CF" w:rsidR="00026F3A" w:rsidRPr="00C747ED" w:rsidRDefault="00026F3A" w:rsidP="00EE1267">
      <w:pPr>
        <w:pStyle w:val="MDPI41tablecaption"/>
        <w:ind w:left="0" w:right="425"/>
        <w:rPr>
          <w:rFonts w:eastAsia="Calibri"/>
          <w:color w:val="auto"/>
        </w:rPr>
      </w:pPr>
    </w:p>
    <w:p w14:paraId="273D6621" w14:textId="52FF1D28" w:rsidR="00026F3A" w:rsidRPr="00C747ED" w:rsidRDefault="00593A1F" w:rsidP="00D85F71">
      <w:pPr>
        <w:spacing w:line="480" w:lineRule="auto"/>
        <w:rPr>
          <w:color w:val="auto"/>
          <w:sz w:val="22"/>
          <w:szCs w:val="22"/>
        </w:rPr>
      </w:pPr>
      <w:r w:rsidRPr="00C747ED">
        <w:rPr>
          <w:color w:val="auto"/>
          <w:sz w:val="22"/>
          <w:szCs w:val="22"/>
        </w:rPr>
        <w:lastRenderedPageBreak/>
        <w:t xml:space="preserve">Table S3. </w:t>
      </w:r>
      <w:r w:rsidR="00026F3A" w:rsidRPr="00C747ED">
        <w:rPr>
          <w:color w:val="auto"/>
          <w:sz w:val="22"/>
          <w:szCs w:val="22"/>
        </w:rPr>
        <w:t xml:space="preserve">Resistance patterns exhibited by </w:t>
      </w:r>
      <w:r w:rsidR="00026F3A" w:rsidRPr="00C747ED">
        <w:rPr>
          <w:i/>
          <w:iCs/>
          <w:color w:val="auto"/>
          <w:sz w:val="22"/>
          <w:szCs w:val="22"/>
        </w:rPr>
        <w:t>Listeria monocytogenes, Listeria innocua</w:t>
      </w:r>
      <w:r w:rsidR="00E0624C" w:rsidRPr="00C747ED">
        <w:rPr>
          <w:i/>
          <w:iCs/>
          <w:color w:val="auto"/>
          <w:sz w:val="22"/>
          <w:szCs w:val="22"/>
        </w:rPr>
        <w:t>,</w:t>
      </w:r>
      <w:r w:rsidR="00026F3A" w:rsidRPr="00C747ED">
        <w:rPr>
          <w:color w:val="auto"/>
          <w:sz w:val="22"/>
          <w:szCs w:val="22"/>
        </w:rPr>
        <w:t xml:space="preserve"> and </w:t>
      </w:r>
      <w:r w:rsidR="00026F3A" w:rsidRPr="00C747ED">
        <w:rPr>
          <w:i/>
          <w:iCs/>
          <w:color w:val="auto"/>
          <w:sz w:val="22"/>
          <w:szCs w:val="22"/>
        </w:rPr>
        <w:t>Listeria welshimeri</w:t>
      </w:r>
      <w:r w:rsidR="00026F3A" w:rsidRPr="00C747ED">
        <w:rPr>
          <w:color w:val="auto"/>
          <w:sz w:val="22"/>
          <w:szCs w:val="22"/>
        </w:rPr>
        <w:t xml:space="preserve"> isolates from retail outlets</w:t>
      </w:r>
    </w:p>
    <w:p w14:paraId="71515F71" w14:textId="77777777" w:rsidR="00D85F71" w:rsidRPr="00C747ED" w:rsidRDefault="00D85F71" w:rsidP="00026F3A">
      <w:pPr>
        <w:jc w:val="center"/>
        <w:rPr>
          <w:color w:val="auto"/>
          <w:sz w:val="22"/>
          <w:szCs w:val="22"/>
        </w:rPr>
      </w:pPr>
    </w:p>
    <w:tbl>
      <w:tblPr>
        <w:tblW w:w="10620" w:type="dxa"/>
        <w:tblLook w:val="04A0" w:firstRow="1" w:lastRow="0" w:firstColumn="1" w:lastColumn="0" w:noHBand="0" w:noVBand="1"/>
      </w:tblPr>
      <w:tblGrid>
        <w:gridCol w:w="3582"/>
        <w:gridCol w:w="2088"/>
        <w:gridCol w:w="1890"/>
        <w:gridCol w:w="1890"/>
        <w:gridCol w:w="1170"/>
      </w:tblGrid>
      <w:tr w:rsidR="00C747ED" w:rsidRPr="00C747ED" w14:paraId="79200628" w14:textId="77777777" w:rsidTr="00872B59">
        <w:trPr>
          <w:trHeight w:val="338"/>
        </w:trPr>
        <w:tc>
          <w:tcPr>
            <w:tcW w:w="358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983D3D4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Resistance pattern</w:t>
            </w:r>
            <w:r w:rsidRPr="00C747ED">
              <w:rPr>
                <w:rFonts w:eastAsia="Times New Roman"/>
                <w:color w:val="auto"/>
                <w:vertAlign w:val="superscript"/>
              </w:rPr>
              <w:t>a</w:t>
            </w: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799E0D4" w14:textId="77777777" w:rsidR="00605BBC" w:rsidRDefault="00026F3A" w:rsidP="00895E7D">
            <w:pPr>
              <w:rPr>
                <w:rFonts w:eastAsia="Times New Roman"/>
                <w:i/>
                <w:iCs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No. (%)</w:t>
            </w:r>
            <w:r w:rsidRPr="007C3F67">
              <w:rPr>
                <w:rFonts w:eastAsia="Times New Roman"/>
                <w:color w:val="auto"/>
                <w:vertAlign w:val="superscript"/>
              </w:rPr>
              <w:t>a</w:t>
            </w:r>
            <w:r w:rsidRPr="00C747ED">
              <w:rPr>
                <w:rFonts w:eastAsia="Times New Roman"/>
                <w:color w:val="auto"/>
              </w:rPr>
              <w:t xml:space="preserve"> of isolates exhibiting resistance patterns</w:t>
            </w:r>
            <w:r w:rsidRPr="00C747ED">
              <w:rPr>
                <w:rFonts w:eastAsia="Times New Roman"/>
                <w:i/>
                <w:iCs/>
                <w:color w:val="auto"/>
              </w:rPr>
              <w:t xml:space="preserve">. </w:t>
            </w:r>
          </w:p>
          <w:p w14:paraId="51627608" w14:textId="13DFB11A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i/>
                <w:iCs/>
                <w:color w:val="auto"/>
              </w:rPr>
              <w:t>L. monocytogenes</w:t>
            </w:r>
            <w:r w:rsidRPr="00C747ED">
              <w:rPr>
                <w:rFonts w:eastAsia="Times New Roman"/>
                <w:color w:val="auto"/>
              </w:rPr>
              <w:t xml:space="preserve"> (n=37)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9570139" w14:textId="5F47BE1F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No. (%)</w:t>
            </w:r>
            <w:r w:rsidRPr="00B070B9">
              <w:rPr>
                <w:rFonts w:eastAsia="Times New Roman"/>
                <w:color w:val="auto"/>
                <w:vertAlign w:val="superscript"/>
              </w:rPr>
              <w:t>a</w:t>
            </w:r>
            <w:r w:rsidRPr="00C747ED">
              <w:rPr>
                <w:rFonts w:eastAsia="Times New Roman"/>
                <w:color w:val="auto"/>
              </w:rPr>
              <w:t xml:space="preserve"> of isolates exhibiting resistance patterns. </w:t>
            </w:r>
            <w:r w:rsidRPr="00C747ED">
              <w:rPr>
                <w:rFonts w:eastAsia="Times New Roman"/>
                <w:i/>
                <w:iCs/>
                <w:color w:val="auto"/>
              </w:rPr>
              <w:t>L. innocua</w:t>
            </w:r>
            <w:r w:rsidRPr="00C747ED">
              <w:rPr>
                <w:rFonts w:eastAsia="Times New Roman"/>
                <w:color w:val="auto"/>
              </w:rPr>
              <w:t xml:space="preserve"> (n=65)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9D6CC43" w14:textId="5E559270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No. (%)</w:t>
            </w:r>
            <w:r w:rsidRPr="00B070B9">
              <w:rPr>
                <w:rFonts w:eastAsia="Times New Roman"/>
                <w:color w:val="auto"/>
                <w:vertAlign w:val="superscript"/>
              </w:rPr>
              <w:t>a</w:t>
            </w:r>
            <w:r w:rsidRPr="00C747ED">
              <w:rPr>
                <w:rFonts w:eastAsia="Times New Roman"/>
                <w:color w:val="auto"/>
              </w:rPr>
              <w:t xml:space="preserve"> of isolates exhibiting resistance   patterns</w:t>
            </w:r>
            <w:r w:rsidRPr="00C747ED">
              <w:rPr>
                <w:rFonts w:eastAsia="Times New Roman"/>
                <w:i/>
                <w:iCs/>
                <w:color w:val="auto"/>
              </w:rPr>
              <w:t>. L. welshimeri</w:t>
            </w:r>
            <w:r w:rsidRPr="00C747ED">
              <w:rPr>
                <w:rFonts w:eastAsia="Times New Roman"/>
                <w:color w:val="auto"/>
              </w:rPr>
              <w:t xml:space="preserve"> (n=10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066F70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No. of agents involved in the pattern</w:t>
            </w:r>
          </w:p>
        </w:tc>
      </w:tr>
      <w:tr w:rsidR="00C747ED" w:rsidRPr="00C747ED" w14:paraId="2E26A5B6" w14:textId="77777777" w:rsidTr="00872B59">
        <w:trPr>
          <w:trHeight w:val="338"/>
        </w:trPr>
        <w:tc>
          <w:tcPr>
            <w:tcW w:w="358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93054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NA</w:t>
            </w:r>
          </w:p>
        </w:tc>
        <w:tc>
          <w:tcPr>
            <w:tcW w:w="208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FF3D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 (8.1)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99A331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 (4.6)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BA76F0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15BE9D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7154E25A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BB01155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4C95B80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5.4)</w:t>
            </w:r>
          </w:p>
        </w:tc>
        <w:tc>
          <w:tcPr>
            <w:tcW w:w="1890" w:type="dxa"/>
            <w:noWrap/>
            <w:vAlign w:val="bottom"/>
            <w:hideMark/>
          </w:tcPr>
          <w:p w14:paraId="26C1CFB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449896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20.0)</w:t>
            </w:r>
          </w:p>
        </w:tc>
        <w:tc>
          <w:tcPr>
            <w:tcW w:w="1170" w:type="dxa"/>
            <w:noWrap/>
            <w:vAlign w:val="bottom"/>
            <w:hideMark/>
          </w:tcPr>
          <w:p w14:paraId="4428EE9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56128AF4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07C80F1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236B8D4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5.4)</w:t>
            </w:r>
          </w:p>
        </w:tc>
        <w:tc>
          <w:tcPr>
            <w:tcW w:w="1890" w:type="dxa"/>
            <w:noWrap/>
            <w:vAlign w:val="bottom"/>
            <w:hideMark/>
          </w:tcPr>
          <w:p w14:paraId="7017633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C46E67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7042BD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470C6192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069A728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NA</w:t>
            </w:r>
          </w:p>
        </w:tc>
        <w:tc>
          <w:tcPr>
            <w:tcW w:w="2088" w:type="dxa"/>
            <w:noWrap/>
            <w:vAlign w:val="bottom"/>
            <w:hideMark/>
          </w:tcPr>
          <w:p w14:paraId="103E6E5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5.4)</w:t>
            </w:r>
          </w:p>
        </w:tc>
        <w:tc>
          <w:tcPr>
            <w:tcW w:w="1890" w:type="dxa"/>
            <w:noWrap/>
            <w:vAlign w:val="bottom"/>
            <w:hideMark/>
          </w:tcPr>
          <w:p w14:paraId="461AE98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17D9A3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A90FB7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</w:t>
            </w:r>
          </w:p>
        </w:tc>
      </w:tr>
      <w:tr w:rsidR="00C747ED" w:rsidRPr="00C747ED" w14:paraId="3F0B66D1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4107E73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NA</w:t>
            </w:r>
          </w:p>
        </w:tc>
        <w:tc>
          <w:tcPr>
            <w:tcW w:w="2088" w:type="dxa"/>
            <w:noWrap/>
            <w:vAlign w:val="bottom"/>
            <w:hideMark/>
          </w:tcPr>
          <w:p w14:paraId="673F211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5.4)</w:t>
            </w:r>
          </w:p>
        </w:tc>
        <w:tc>
          <w:tcPr>
            <w:tcW w:w="1890" w:type="dxa"/>
            <w:noWrap/>
            <w:vAlign w:val="bottom"/>
            <w:hideMark/>
          </w:tcPr>
          <w:p w14:paraId="7BE675C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3424DF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1B670A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0BF69F49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3743EB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LIN-NA-AZI</w:t>
            </w:r>
          </w:p>
        </w:tc>
        <w:tc>
          <w:tcPr>
            <w:tcW w:w="2088" w:type="dxa"/>
            <w:noWrap/>
            <w:vAlign w:val="bottom"/>
            <w:hideMark/>
          </w:tcPr>
          <w:p w14:paraId="0D969D5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661EE88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ACC29C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56CDA1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7F5BEF9E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F497695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LIN-NA-AZI-TE</w:t>
            </w:r>
          </w:p>
        </w:tc>
        <w:tc>
          <w:tcPr>
            <w:tcW w:w="2088" w:type="dxa"/>
            <w:noWrap/>
            <w:vAlign w:val="bottom"/>
            <w:hideMark/>
          </w:tcPr>
          <w:p w14:paraId="1056FB6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73F7B75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3.1)</w:t>
            </w:r>
          </w:p>
        </w:tc>
        <w:tc>
          <w:tcPr>
            <w:tcW w:w="1890" w:type="dxa"/>
            <w:noWrap/>
            <w:vAlign w:val="bottom"/>
            <w:hideMark/>
          </w:tcPr>
          <w:p w14:paraId="0141A0C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DC0FAA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0EFF70A0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50472BE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ENR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16B29DB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5D5871C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510ECE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55C3F9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434C3621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78906085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XT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5D3C99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38E8DE9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8B0776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4E0E8B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466B6238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DC569A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P-CEP-CEF-S-CIP-ENR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7973FBF1" w14:textId="77777777" w:rsidR="00026F3A" w:rsidRPr="00C747ED" w:rsidRDefault="00026F3A" w:rsidP="00F97B25">
            <w:pPr>
              <w:jc w:val="both"/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7195548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8D94C6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35531F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0</w:t>
            </w:r>
          </w:p>
        </w:tc>
      </w:tr>
      <w:tr w:rsidR="00C747ED" w:rsidRPr="00C747ED" w14:paraId="145A0B1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0A3D7BC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ENR-NA</w:t>
            </w:r>
          </w:p>
        </w:tc>
        <w:tc>
          <w:tcPr>
            <w:tcW w:w="2088" w:type="dxa"/>
            <w:noWrap/>
            <w:vAlign w:val="bottom"/>
            <w:hideMark/>
          </w:tcPr>
          <w:p w14:paraId="4898158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0D7E817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9384B4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FADA9D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6E778113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D67D3E8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S-K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73395CB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7AA6FF3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39900D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FC25D0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3B67A37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799FA432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CEP-CEF-GEN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7C6AFA6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2F149B4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495E19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4FD105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8</w:t>
            </w:r>
          </w:p>
        </w:tc>
      </w:tr>
      <w:tr w:rsidR="00C747ED" w:rsidRPr="00C747ED" w14:paraId="5CD67DB3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1F6838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CEP-ENR-SXT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39211C4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46468CC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B93CF5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085172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8</w:t>
            </w:r>
          </w:p>
        </w:tc>
      </w:tr>
      <w:tr w:rsidR="00C747ED" w:rsidRPr="00C747ED" w14:paraId="1B3ED5BF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BA114E5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CEF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DAB590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11823D9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C82064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3388B2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22203550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49AC8E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IP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11AB29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084329A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3A26FE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9AB77C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16D0EB73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48AA143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3FD6F0E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33E5979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 (9.2)</w:t>
            </w:r>
          </w:p>
        </w:tc>
        <w:tc>
          <w:tcPr>
            <w:tcW w:w="1890" w:type="dxa"/>
            <w:noWrap/>
            <w:vAlign w:val="bottom"/>
            <w:hideMark/>
          </w:tcPr>
          <w:p w14:paraId="09F5D12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20.0)</w:t>
            </w:r>
          </w:p>
        </w:tc>
        <w:tc>
          <w:tcPr>
            <w:tcW w:w="1170" w:type="dxa"/>
            <w:noWrap/>
            <w:vAlign w:val="bottom"/>
            <w:hideMark/>
          </w:tcPr>
          <w:p w14:paraId="36668A3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608D2C31" w14:textId="77777777" w:rsidTr="00872B59">
        <w:trPr>
          <w:trHeight w:val="71"/>
        </w:trPr>
        <w:tc>
          <w:tcPr>
            <w:tcW w:w="3582" w:type="dxa"/>
            <w:noWrap/>
            <w:vAlign w:val="bottom"/>
            <w:hideMark/>
          </w:tcPr>
          <w:p w14:paraId="67E5463C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61C4531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43B5B89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 (6.2)</w:t>
            </w:r>
          </w:p>
        </w:tc>
        <w:tc>
          <w:tcPr>
            <w:tcW w:w="1890" w:type="dxa"/>
            <w:noWrap/>
            <w:vAlign w:val="bottom"/>
            <w:hideMark/>
          </w:tcPr>
          <w:p w14:paraId="2D78052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06B544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7A866BB3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2E52C25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DOXY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4CDB40D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125330D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C84FBC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4BABA3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137CD51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1DEBA2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IP-ENR-NA</w:t>
            </w:r>
          </w:p>
        </w:tc>
        <w:tc>
          <w:tcPr>
            <w:tcW w:w="2088" w:type="dxa"/>
            <w:noWrap/>
            <w:vAlign w:val="bottom"/>
            <w:hideMark/>
          </w:tcPr>
          <w:p w14:paraId="2899057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1173C47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1456E2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F9F0B2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0324CE2B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707335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K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2A4A3B1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7CCAE0E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0E2343E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9EFE4A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2788618E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605EAEA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NA</w:t>
            </w:r>
          </w:p>
        </w:tc>
        <w:tc>
          <w:tcPr>
            <w:tcW w:w="2088" w:type="dxa"/>
            <w:noWrap/>
            <w:vAlign w:val="bottom"/>
            <w:hideMark/>
          </w:tcPr>
          <w:p w14:paraId="1C11DBB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7425E71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D20779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198A1E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59736F76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6134C5E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1D658C7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5BC979C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 (6.2)</w:t>
            </w:r>
          </w:p>
        </w:tc>
        <w:tc>
          <w:tcPr>
            <w:tcW w:w="1890" w:type="dxa"/>
            <w:noWrap/>
            <w:vAlign w:val="bottom"/>
            <w:hideMark/>
          </w:tcPr>
          <w:p w14:paraId="5B52BAD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FD780C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3396F2A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C87EBA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SXT-NA</w:t>
            </w:r>
          </w:p>
        </w:tc>
        <w:tc>
          <w:tcPr>
            <w:tcW w:w="2088" w:type="dxa"/>
            <w:noWrap/>
            <w:vAlign w:val="bottom"/>
            <w:hideMark/>
          </w:tcPr>
          <w:p w14:paraId="4568C4E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5F55C9B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927A95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197B21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37FBE75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40E76DD2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S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096CFA6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34CE186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618A237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.0)</w:t>
            </w:r>
          </w:p>
        </w:tc>
        <w:tc>
          <w:tcPr>
            <w:tcW w:w="1170" w:type="dxa"/>
            <w:noWrap/>
            <w:vAlign w:val="bottom"/>
            <w:hideMark/>
          </w:tcPr>
          <w:p w14:paraId="0B7F917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4B57355C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5E679B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05D7AF5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3E6EFC0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2C7FE7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D7B397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4037B817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BA6E2A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S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7C5352B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23998CD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4BD549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E633D6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524EA38D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49E2731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S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32525EA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1D066DC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AAD88B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E61A04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0E25594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DE5374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4D87986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65EF9FC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4D1A41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991819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532D65C3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49DE769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lastRenderedPageBreak/>
              <w:t>ENR-NA</w:t>
            </w:r>
          </w:p>
        </w:tc>
        <w:tc>
          <w:tcPr>
            <w:tcW w:w="2088" w:type="dxa"/>
            <w:noWrap/>
            <w:vAlign w:val="bottom"/>
            <w:hideMark/>
          </w:tcPr>
          <w:p w14:paraId="7679815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2E63965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D8B2FD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FB739B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</w:t>
            </w:r>
          </w:p>
        </w:tc>
      </w:tr>
      <w:tr w:rsidR="00C747ED" w:rsidRPr="00C747ED" w14:paraId="6B52FEF4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FA5CC99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NA</w:t>
            </w:r>
          </w:p>
        </w:tc>
        <w:tc>
          <w:tcPr>
            <w:tcW w:w="2088" w:type="dxa"/>
            <w:noWrap/>
            <w:vAlign w:val="bottom"/>
            <w:hideMark/>
          </w:tcPr>
          <w:p w14:paraId="66A6CC7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2.7)</w:t>
            </w:r>
          </w:p>
        </w:tc>
        <w:tc>
          <w:tcPr>
            <w:tcW w:w="1890" w:type="dxa"/>
            <w:noWrap/>
            <w:vAlign w:val="bottom"/>
            <w:hideMark/>
          </w:tcPr>
          <w:p w14:paraId="27FFDF7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E2D462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9E82EA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</w:t>
            </w:r>
          </w:p>
        </w:tc>
      </w:tr>
      <w:tr w:rsidR="00C747ED" w:rsidRPr="00C747ED" w14:paraId="41B5B241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A0BD69E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63354E8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F1276C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 (6.2)</w:t>
            </w:r>
          </w:p>
        </w:tc>
        <w:tc>
          <w:tcPr>
            <w:tcW w:w="1890" w:type="dxa"/>
            <w:noWrap/>
            <w:vAlign w:val="bottom"/>
            <w:hideMark/>
          </w:tcPr>
          <w:p w14:paraId="52643D3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A8D16E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559904D2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728442E0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57066E5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CC470F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 (4.6)</w:t>
            </w:r>
          </w:p>
        </w:tc>
        <w:tc>
          <w:tcPr>
            <w:tcW w:w="1890" w:type="dxa"/>
            <w:noWrap/>
            <w:vAlign w:val="bottom"/>
            <w:hideMark/>
          </w:tcPr>
          <w:p w14:paraId="072DF69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959D04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5C523A9E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A5AC6E0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NA</w:t>
            </w:r>
          </w:p>
        </w:tc>
        <w:tc>
          <w:tcPr>
            <w:tcW w:w="2088" w:type="dxa"/>
            <w:noWrap/>
            <w:vAlign w:val="bottom"/>
            <w:hideMark/>
          </w:tcPr>
          <w:p w14:paraId="378C705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1BF9CB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3.1)</w:t>
            </w:r>
          </w:p>
        </w:tc>
        <w:tc>
          <w:tcPr>
            <w:tcW w:w="1890" w:type="dxa"/>
            <w:noWrap/>
            <w:vAlign w:val="bottom"/>
            <w:hideMark/>
          </w:tcPr>
          <w:p w14:paraId="4EEB044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290FC05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</w:t>
            </w:r>
          </w:p>
        </w:tc>
      </w:tr>
      <w:tr w:rsidR="00C747ED" w:rsidRPr="00C747ED" w14:paraId="7885864A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99FB30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EA35E5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C67312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3.1)</w:t>
            </w:r>
          </w:p>
        </w:tc>
        <w:tc>
          <w:tcPr>
            <w:tcW w:w="1890" w:type="dxa"/>
            <w:noWrap/>
            <w:vAlign w:val="bottom"/>
            <w:hideMark/>
          </w:tcPr>
          <w:p w14:paraId="5DD5A78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8895B6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7D1DCCAC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57DC45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S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34E1F00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AC2461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 (3.1)</w:t>
            </w:r>
          </w:p>
        </w:tc>
        <w:tc>
          <w:tcPr>
            <w:tcW w:w="1890" w:type="dxa"/>
            <w:noWrap/>
            <w:vAlign w:val="bottom"/>
            <w:hideMark/>
          </w:tcPr>
          <w:p w14:paraId="6A088CE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511F62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0B1B8D92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7B41E8C1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P-CEF-S-CIP-ENR-NA-AZI</w:t>
            </w:r>
          </w:p>
        </w:tc>
        <w:tc>
          <w:tcPr>
            <w:tcW w:w="2088" w:type="dxa"/>
            <w:noWrap/>
            <w:vAlign w:val="bottom"/>
            <w:hideMark/>
          </w:tcPr>
          <w:p w14:paraId="2A8B212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682FA4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9C8695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87DBF2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8</w:t>
            </w:r>
          </w:p>
        </w:tc>
      </w:tr>
      <w:tr w:rsidR="00C747ED" w:rsidRPr="00C747ED" w14:paraId="59FF6DF6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B12CF50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K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BA80F8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9684AE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110DE40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CF2645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626F1CEF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72A5DD8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K-ENR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6F5EFB6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9DEEF9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689A399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FA119F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40AB827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BB5D9C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CEF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6A71C3F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978F9C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2112657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9CA4AF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1CD4AF40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EB8A55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CEP-CEF-ENR-NA</w:t>
            </w:r>
          </w:p>
        </w:tc>
        <w:tc>
          <w:tcPr>
            <w:tcW w:w="2088" w:type="dxa"/>
            <w:noWrap/>
            <w:vAlign w:val="bottom"/>
            <w:hideMark/>
          </w:tcPr>
          <w:p w14:paraId="5CAB9E1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EDDE8D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623AA1A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E584ED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161D81D9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653DF87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K-CIP-ENR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7AB2F72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EBFE34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627F652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C593A4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9</w:t>
            </w:r>
          </w:p>
        </w:tc>
      </w:tr>
      <w:tr w:rsidR="00C747ED" w:rsidRPr="00C747ED" w14:paraId="19AC728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50B235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GEN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1756D13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8A3F47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44E5F40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4D0CF4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472BA80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7B213B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DOX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55ABEEB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3FF186A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2FC8440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0E7C98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8</w:t>
            </w:r>
          </w:p>
        </w:tc>
      </w:tr>
      <w:tr w:rsidR="00C747ED" w:rsidRPr="00C747ED" w14:paraId="41D6B4BA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70D9AF71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6A2C63E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4019DD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0D1008E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B33808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399C3409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4E01CC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CIP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04BE17D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BA5DA3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74B0550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2BBAD57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1161842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885162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CIP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64AF008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8B3FD4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1C087C8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0C9D80C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C747ED" w:rsidRPr="00C747ED" w14:paraId="3C36FD2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51747F8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S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4930EEB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54241A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09DDDB2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.0)</w:t>
            </w:r>
          </w:p>
        </w:tc>
        <w:tc>
          <w:tcPr>
            <w:tcW w:w="1170" w:type="dxa"/>
            <w:noWrap/>
            <w:vAlign w:val="bottom"/>
            <w:hideMark/>
          </w:tcPr>
          <w:p w14:paraId="1F2DD45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2518366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49A467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4D8EFF4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1E426C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28B06DE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375B11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16A2622F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CEB958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S-K-NA</w:t>
            </w:r>
          </w:p>
        </w:tc>
        <w:tc>
          <w:tcPr>
            <w:tcW w:w="2088" w:type="dxa"/>
            <w:noWrap/>
            <w:vAlign w:val="bottom"/>
            <w:hideMark/>
          </w:tcPr>
          <w:p w14:paraId="64D38DB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2F192F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28A082A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0C1D20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18370908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E9D552D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24D990B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9918F9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703DE51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18AE31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604A481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2622E4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CEP-CEF-S-K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5B973B3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3C8188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3E62DC6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1AEF71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9</w:t>
            </w:r>
          </w:p>
        </w:tc>
      </w:tr>
      <w:tr w:rsidR="00C747ED" w:rsidRPr="00C747ED" w14:paraId="60BF0EAF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CBC2AE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79C7325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9E2291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244E2A5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5BB628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64BFF216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CA33A4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3CFF5C1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2B7C648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E28584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CD00E4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32FCC63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2B7165A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K-CIP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34E144C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119389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7F9D346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CF01FB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8</w:t>
            </w:r>
          </w:p>
        </w:tc>
      </w:tr>
      <w:tr w:rsidR="00C747ED" w:rsidRPr="00C747ED" w14:paraId="5EAF7F0C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64CB13A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CIP-ENR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6737CCF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2BF2A3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AC2B3C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7A77BD8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62F84427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DA9CB7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F-S-K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45EEB75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71FB95A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BA867A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69E538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6</w:t>
            </w:r>
          </w:p>
        </w:tc>
      </w:tr>
      <w:tr w:rsidR="00C747ED" w:rsidRPr="00C747ED" w14:paraId="14334BFB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95B76A4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K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74E34FA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F74F22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47B56B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ABB081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5</w:t>
            </w:r>
          </w:p>
        </w:tc>
      </w:tr>
      <w:tr w:rsidR="00C747ED" w:rsidRPr="00C747ED" w14:paraId="25CA61BE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EF690F0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DOX-CLIN-NA</w:t>
            </w:r>
          </w:p>
        </w:tc>
        <w:tc>
          <w:tcPr>
            <w:tcW w:w="2088" w:type="dxa"/>
            <w:noWrap/>
            <w:vAlign w:val="bottom"/>
            <w:hideMark/>
          </w:tcPr>
          <w:p w14:paraId="2422F5D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C3F25B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4D966559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1DBAE40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3C14E518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60148C44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S-NA</w:t>
            </w:r>
          </w:p>
        </w:tc>
        <w:tc>
          <w:tcPr>
            <w:tcW w:w="2088" w:type="dxa"/>
            <w:noWrap/>
            <w:vAlign w:val="bottom"/>
            <w:hideMark/>
          </w:tcPr>
          <w:p w14:paraId="0F55E92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DDECFA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17D0A93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)</w:t>
            </w:r>
          </w:p>
        </w:tc>
        <w:tc>
          <w:tcPr>
            <w:tcW w:w="1170" w:type="dxa"/>
            <w:noWrap/>
            <w:vAlign w:val="bottom"/>
            <w:hideMark/>
          </w:tcPr>
          <w:p w14:paraId="3AF74B6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4C41F610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08A59D6B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5494C13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9C5A01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5D9C74C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638632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24CBA664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989A48C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F-S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507A557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02CADF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4D199A8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A499AF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2485E855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33BB12EF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S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2AD2350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D498EC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69F779C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5608A3E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03C8FF99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402EDCEC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CEP-CEF-NA</w:t>
            </w:r>
          </w:p>
        </w:tc>
        <w:tc>
          <w:tcPr>
            <w:tcW w:w="2088" w:type="dxa"/>
            <w:noWrap/>
            <w:vAlign w:val="bottom"/>
            <w:hideMark/>
          </w:tcPr>
          <w:p w14:paraId="60DE0D9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1BD55F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1797D05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361FFA10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3</w:t>
            </w:r>
          </w:p>
        </w:tc>
      </w:tr>
      <w:tr w:rsidR="00C747ED" w:rsidRPr="00C747ED" w14:paraId="4A078C54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51024482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DOX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5F0B045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44B28AFF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108B291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5B4F42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4</w:t>
            </w:r>
          </w:p>
        </w:tc>
      </w:tr>
      <w:tr w:rsidR="00C747ED" w:rsidRPr="00C747ED" w14:paraId="353A3E6C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E9F5EA4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SXT-NA</w:t>
            </w:r>
          </w:p>
        </w:tc>
        <w:tc>
          <w:tcPr>
            <w:tcW w:w="2088" w:type="dxa"/>
            <w:noWrap/>
            <w:vAlign w:val="bottom"/>
            <w:hideMark/>
          </w:tcPr>
          <w:p w14:paraId="62FE712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56489CA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3AAE42DA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4A478807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2</w:t>
            </w:r>
          </w:p>
        </w:tc>
      </w:tr>
      <w:tr w:rsidR="00C747ED" w:rsidRPr="00C747ED" w14:paraId="26DA6EEB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67992D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lastRenderedPageBreak/>
              <w:t>CEF</w:t>
            </w:r>
          </w:p>
        </w:tc>
        <w:tc>
          <w:tcPr>
            <w:tcW w:w="2088" w:type="dxa"/>
            <w:noWrap/>
            <w:vAlign w:val="bottom"/>
            <w:hideMark/>
          </w:tcPr>
          <w:p w14:paraId="5102571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1D4985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.5)</w:t>
            </w:r>
          </w:p>
        </w:tc>
        <w:tc>
          <w:tcPr>
            <w:tcW w:w="1890" w:type="dxa"/>
            <w:noWrap/>
            <w:vAlign w:val="bottom"/>
            <w:hideMark/>
          </w:tcPr>
          <w:p w14:paraId="33E4891C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170" w:type="dxa"/>
            <w:noWrap/>
            <w:vAlign w:val="bottom"/>
            <w:hideMark/>
          </w:tcPr>
          <w:p w14:paraId="616CD2A8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</w:t>
            </w:r>
          </w:p>
        </w:tc>
      </w:tr>
      <w:tr w:rsidR="00C747ED" w:rsidRPr="00C747ED" w14:paraId="4A7F65B9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24DDF8D3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GEN-K-ENR-CLIN-NA-AZI</w:t>
            </w:r>
          </w:p>
        </w:tc>
        <w:tc>
          <w:tcPr>
            <w:tcW w:w="2088" w:type="dxa"/>
            <w:noWrap/>
            <w:vAlign w:val="bottom"/>
            <w:hideMark/>
          </w:tcPr>
          <w:p w14:paraId="729F8D1E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6DF5A943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46B68C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.0)</w:t>
            </w:r>
          </w:p>
        </w:tc>
        <w:tc>
          <w:tcPr>
            <w:tcW w:w="1170" w:type="dxa"/>
            <w:noWrap/>
            <w:vAlign w:val="bottom"/>
            <w:hideMark/>
          </w:tcPr>
          <w:p w14:paraId="27A044E2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0</w:t>
            </w:r>
          </w:p>
        </w:tc>
      </w:tr>
      <w:tr w:rsidR="00C747ED" w:rsidRPr="00C747ED" w14:paraId="327315F6" w14:textId="77777777" w:rsidTr="00872B59">
        <w:trPr>
          <w:trHeight w:val="338"/>
        </w:trPr>
        <w:tc>
          <w:tcPr>
            <w:tcW w:w="3582" w:type="dxa"/>
            <w:noWrap/>
            <w:vAlign w:val="bottom"/>
            <w:hideMark/>
          </w:tcPr>
          <w:p w14:paraId="146E38F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CEP-CEF-S-CLIN-NA-TE</w:t>
            </w:r>
          </w:p>
        </w:tc>
        <w:tc>
          <w:tcPr>
            <w:tcW w:w="2088" w:type="dxa"/>
            <w:noWrap/>
            <w:vAlign w:val="bottom"/>
            <w:hideMark/>
          </w:tcPr>
          <w:p w14:paraId="638BE52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08E39E7B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noWrap/>
            <w:vAlign w:val="bottom"/>
            <w:hideMark/>
          </w:tcPr>
          <w:p w14:paraId="1F4391D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.0)</w:t>
            </w:r>
          </w:p>
        </w:tc>
        <w:tc>
          <w:tcPr>
            <w:tcW w:w="1170" w:type="dxa"/>
            <w:noWrap/>
            <w:vAlign w:val="bottom"/>
            <w:hideMark/>
          </w:tcPr>
          <w:p w14:paraId="7E3E2DE1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  <w:tr w:rsidR="00026F3A" w:rsidRPr="00C747ED" w14:paraId="37434FF1" w14:textId="77777777" w:rsidTr="00872B59">
        <w:trPr>
          <w:trHeight w:val="338"/>
        </w:trPr>
        <w:tc>
          <w:tcPr>
            <w:tcW w:w="358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41E56B6" w14:textId="77777777" w:rsidR="00026F3A" w:rsidRPr="00C747ED" w:rsidRDefault="00026F3A" w:rsidP="004162EC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P-AMC-AMP-CEP-K-CLIN-NA</w:t>
            </w:r>
          </w:p>
        </w:tc>
        <w:tc>
          <w:tcPr>
            <w:tcW w:w="208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AF13D84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3D1A9AD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0 (0.0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D671895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1 (10.0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726D196" w14:textId="77777777" w:rsidR="00026F3A" w:rsidRPr="00C747ED" w:rsidRDefault="00026F3A" w:rsidP="00895E7D">
            <w:pPr>
              <w:rPr>
                <w:rFonts w:eastAsia="Times New Roman"/>
                <w:color w:val="auto"/>
              </w:rPr>
            </w:pPr>
            <w:r w:rsidRPr="00C747ED">
              <w:rPr>
                <w:rFonts w:eastAsia="Times New Roman"/>
                <w:color w:val="auto"/>
              </w:rPr>
              <w:t>7</w:t>
            </w:r>
          </w:p>
        </w:tc>
      </w:tr>
    </w:tbl>
    <w:p w14:paraId="16C180B3" w14:textId="77777777" w:rsidR="00026F3A" w:rsidRPr="00C747ED" w:rsidRDefault="00026F3A" w:rsidP="00026F3A">
      <w:pPr>
        <w:jc w:val="both"/>
        <w:rPr>
          <w:rFonts w:eastAsia="Calibri"/>
          <w:color w:val="auto"/>
          <w:vertAlign w:val="superscript"/>
        </w:rPr>
      </w:pPr>
    </w:p>
    <w:p w14:paraId="295E6D40" w14:textId="140623E9" w:rsidR="00BB65D6" w:rsidRPr="00C747ED" w:rsidRDefault="00026F3A" w:rsidP="00D85F71">
      <w:pPr>
        <w:spacing w:line="480" w:lineRule="auto"/>
        <w:jc w:val="both"/>
        <w:rPr>
          <w:color w:val="auto"/>
          <w:sz w:val="22"/>
          <w:szCs w:val="22"/>
        </w:rPr>
      </w:pPr>
      <w:r w:rsidRPr="00C747ED">
        <w:rPr>
          <w:rFonts w:eastAsia="Calibri"/>
          <w:color w:val="auto"/>
          <w:sz w:val="22"/>
          <w:szCs w:val="22"/>
          <w:vertAlign w:val="superscript"/>
        </w:rPr>
        <w:t>a</w:t>
      </w:r>
      <w:r w:rsidRPr="00C747ED">
        <w:rPr>
          <w:rFonts w:eastAsia="Calibri"/>
          <w:color w:val="auto"/>
          <w:sz w:val="22"/>
          <w:szCs w:val="22"/>
        </w:rPr>
        <w:t>CEP: Cephalothin, CEF: Cefotaxime, K: Kanamycin. GEN: Gentamicin, S: Streptomycin, TE: Tetracycline, DOX: Doxycycline. NA: Nalidixic acid, CIP: Ciprofloxacin, ENR: Enrofloxacin, AZI: Azithromycin, CLIN: Clindamycin, P: Penicillin, AMC:</w:t>
      </w:r>
      <w:r w:rsidRPr="00C747ED">
        <w:rPr>
          <w:color w:val="auto"/>
          <w:sz w:val="22"/>
          <w:szCs w:val="22"/>
        </w:rPr>
        <w:t xml:space="preserve"> </w:t>
      </w:r>
      <w:r w:rsidRPr="00C747ED">
        <w:rPr>
          <w:rFonts w:eastAsia="Calibri"/>
          <w:color w:val="auto"/>
          <w:sz w:val="22"/>
          <w:szCs w:val="22"/>
        </w:rPr>
        <w:t>Amoxicillin-clavulanic acid, AMP: Ampicillin, SXT: Sulfamethoxazole-Trimethoprim</w:t>
      </w:r>
    </w:p>
    <w:sectPr w:rsidR="00BB65D6" w:rsidRPr="00C74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NLS0NDU1NDEzNDdU0lEKTi0uzszPAykwqgUAXhDC3iwAAAA="/>
  </w:docVars>
  <w:rsids>
    <w:rsidRoot w:val="00310E55"/>
    <w:rsid w:val="0001211E"/>
    <w:rsid w:val="00026F3A"/>
    <w:rsid w:val="000C021C"/>
    <w:rsid w:val="00100A98"/>
    <w:rsid w:val="002C3A74"/>
    <w:rsid w:val="00310E55"/>
    <w:rsid w:val="003B21D0"/>
    <w:rsid w:val="003D2946"/>
    <w:rsid w:val="003E480B"/>
    <w:rsid w:val="004162EC"/>
    <w:rsid w:val="0042556A"/>
    <w:rsid w:val="004C6C9A"/>
    <w:rsid w:val="004F324A"/>
    <w:rsid w:val="005163BC"/>
    <w:rsid w:val="00585323"/>
    <w:rsid w:val="00585E20"/>
    <w:rsid w:val="00593A1F"/>
    <w:rsid w:val="005B3010"/>
    <w:rsid w:val="00605BBC"/>
    <w:rsid w:val="006633F9"/>
    <w:rsid w:val="006E19F5"/>
    <w:rsid w:val="00724FA2"/>
    <w:rsid w:val="007C3F67"/>
    <w:rsid w:val="007C41FB"/>
    <w:rsid w:val="007F019B"/>
    <w:rsid w:val="00820106"/>
    <w:rsid w:val="00895140"/>
    <w:rsid w:val="00895E7D"/>
    <w:rsid w:val="008A19F4"/>
    <w:rsid w:val="00937ACE"/>
    <w:rsid w:val="00985029"/>
    <w:rsid w:val="00A261F3"/>
    <w:rsid w:val="00A40F51"/>
    <w:rsid w:val="00AD48A3"/>
    <w:rsid w:val="00AF23BD"/>
    <w:rsid w:val="00B070B9"/>
    <w:rsid w:val="00B821BB"/>
    <w:rsid w:val="00BB65D6"/>
    <w:rsid w:val="00BE4373"/>
    <w:rsid w:val="00C3576A"/>
    <w:rsid w:val="00C747ED"/>
    <w:rsid w:val="00D36E83"/>
    <w:rsid w:val="00D85F71"/>
    <w:rsid w:val="00E0624C"/>
    <w:rsid w:val="00EE1267"/>
    <w:rsid w:val="00EE3355"/>
    <w:rsid w:val="00F97B25"/>
    <w:rsid w:val="00FA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267938"/>
  <w15:chartTrackingRefBased/>
  <w15:docId w15:val="{7551DB3D-155B-40F7-A5D9-3BA03C69D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E55"/>
    <w:pPr>
      <w:spacing w:after="0" w:line="240" w:lineRule="exact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qFormat/>
    <w:rsid w:val="00310E5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41tablecaption">
    <w:name w:val="MDPI_4.1_table_caption"/>
    <w:qFormat/>
    <w:rsid w:val="00310E55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6</Words>
  <Characters>4554</Characters>
  <Application>Microsoft Office Word</Application>
  <DocSecurity>0</DocSecurity>
  <Lines>650</Lines>
  <Paragraphs>5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odun Adesiyun</dc:creator>
  <cp:keywords/>
  <dc:description/>
  <cp:lastModifiedBy>Abiodun Adesiyun</cp:lastModifiedBy>
  <cp:revision>2</cp:revision>
  <dcterms:created xsi:type="dcterms:W3CDTF">2024-04-10T14:59:00Z</dcterms:created>
  <dcterms:modified xsi:type="dcterms:W3CDTF">2024-04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8bf3afea7934ffa45efcbde214cb05156c53b772d8e98279890abe774d711</vt:lpwstr>
  </property>
</Properties>
</file>